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48CC7" w14:textId="4E460AAA" w:rsidR="00632DC4" w:rsidRDefault="005F675E">
      <w:r>
        <w:t>Ideal Jobs</w:t>
      </w:r>
      <w:r w:rsidR="002D30C3">
        <w:t xml:space="preserve"> section</w:t>
      </w:r>
    </w:p>
    <w:p w14:paraId="1DE3A291" w14:textId="25AEA963" w:rsidR="00F02861" w:rsidRDefault="00F02861">
      <w:bookmarkStart w:id="0" w:name="_Hlk29305493"/>
      <w:bookmarkStart w:id="1" w:name="_GoBack"/>
      <w:r>
        <w:t>Our group picked ideal jobs across a few different areas of information technology, most of the group wishes to eventually end up in the programming field in different sub areas.</w:t>
      </w:r>
      <w:r w:rsidR="00256EF1">
        <w:t xml:space="preserve"> </w:t>
      </w:r>
      <w:r>
        <w:t xml:space="preserve">Such as gaming programmers or stack developers. </w:t>
      </w:r>
      <w:r w:rsidR="00385E65">
        <w:t xml:space="preserve">Tim is interested / ideal job is being a senior game player designer, Shaun has expressed an interest in being a senior C++ </w:t>
      </w:r>
      <w:r w:rsidR="0032151B">
        <w:t>engineer</w:t>
      </w:r>
      <w:r w:rsidR="00385E65">
        <w:t xml:space="preserve"> </w:t>
      </w:r>
      <w:r w:rsidR="008065A1">
        <w:t>/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54E8495C" w14:textId="563E26D9" w:rsidR="0055550B" w:rsidRDefault="00251E69">
      <w:r>
        <w:t>As most of the group is interested in software development / programming some of the skills needed amongst the group are very similar</w:t>
      </w:r>
      <w:r w:rsidR="005C57EA">
        <w:t xml:space="preserve"> in the programming job roles</w:t>
      </w:r>
      <w:r>
        <w:t xml:space="preserve">. </w:t>
      </w:r>
      <w:r w:rsidR="005C57EA">
        <w:t xml:space="preserve">Some of these skills include understanding of programming languages, level of understanding of using text editors to produce code, the ability to work well in a small team, and the ability to adapt to new technology quickly. </w:t>
      </w:r>
      <w:r w:rsidR="0003749B">
        <w:t xml:space="preserve">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w:t>
      </w:r>
      <w:r w:rsidR="0032151B">
        <w:t xml:space="preserve">- </w:t>
      </w:r>
      <w:r w:rsidR="0003749B">
        <w:t>even Jason S who wishes to be a</w:t>
      </w:r>
      <w:r w:rsidR="0032151B">
        <w:t>n</w:t>
      </w:r>
      <w:r w:rsidR="0003749B">
        <w:t xml:space="preserve"> IOT solutions team leader</w:t>
      </w:r>
      <w:r w:rsidR="0032151B">
        <w:t>, s</w:t>
      </w:r>
      <w:r w:rsidR="0055550B">
        <w:t xml:space="preserve">o </w:t>
      </w:r>
      <w:r w:rsidR="002D30C3">
        <w:t xml:space="preserve">members </w:t>
      </w:r>
      <w:r w:rsidR="0055550B">
        <w:t>of the group has very similar career path</w:t>
      </w:r>
      <w:r w:rsidR="002D30C3">
        <w:t xml:space="preserve">ways. </w:t>
      </w:r>
      <w:r w:rsidR="00AF1F6D">
        <w:t>Another common factor among our group is most of us have a requirement to learn C++.</w:t>
      </w:r>
    </w:p>
    <w:p w14:paraId="247F7354" w14:textId="28EB5A1B" w:rsidR="00AF1F6D" w:rsidRDefault="0032151B">
      <w:r>
        <w:t>W</w:t>
      </w:r>
      <w:r w:rsidR="006C0378">
        <w:t xml:space="preserve">hile the common theme amongst our group is </w:t>
      </w:r>
      <w:r>
        <w:t xml:space="preserve">a </w:t>
      </w:r>
      <w:r w:rsidR="006C0378">
        <w:t xml:space="preserve">career </w:t>
      </w:r>
      <w:r>
        <w:t xml:space="preserve">in </w:t>
      </w:r>
      <w:r w:rsidR="006C0378">
        <w:t>programming</w:t>
      </w:r>
      <w:r>
        <w:t xml:space="preserve">, </w:t>
      </w:r>
      <w:r w:rsidR="006C0378">
        <w:t xml:space="preserve">we have expressed </w:t>
      </w:r>
      <w:r>
        <w:t xml:space="preserve">interests in different </w:t>
      </w:r>
      <w:r w:rsidR="006C0378">
        <w:t>areas of programming</w:t>
      </w:r>
      <w:r>
        <w:t xml:space="preserve">. Our diverse interests </w:t>
      </w:r>
      <w:r w:rsidR="006C0378">
        <w:t xml:space="preserve">include games programming, web programming, business application development and IOT knowledge. </w:t>
      </w:r>
      <w:r w:rsidR="00B86505">
        <w:t xml:space="preserve">The obvious differences in our </w:t>
      </w:r>
      <w:r w:rsidR="00C3007F">
        <w:t>chosen</w:t>
      </w:r>
      <w:r w:rsidR="00B86505">
        <w:t xml:space="preserve"> jobs is that </w:t>
      </w:r>
      <w:r>
        <w:t xml:space="preserve">the platforms you use in one field is not use in another. For example, </w:t>
      </w:r>
      <w:r w:rsidR="00B86505">
        <w:t>you could</w:t>
      </w:r>
      <w:r>
        <w:t xml:space="preserve"> ‘unity’,</w:t>
      </w:r>
      <w:r w:rsidR="00B86505">
        <w:t xml:space="preserve"> use</w:t>
      </w:r>
      <w:r>
        <w:t>d</w:t>
      </w:r>
      <w:r w:rsidR="00B86505">
        <w:t xml:space="preserve"> </w:t>
      </w:r>
      <w:r>
        <w:t xml:space="preserve">for </w:t>
      </w:r>
      <w:r w:rsidR="00B86505">
        <w:t>game creat</w:t>
      </w:r>
      <w:r>
        <w:t xml:space="preserve">ion, for building </w:t>
      </w:r>
      <w:r w:rsidR="00B86505">
        <w:t>business application</w:t>
      </w:r>
      <w:r>
        <w:t>s</w:t>
      </w:r>
      <w:r w:rsidR="00B86505">
        <w:t xml:space="preserve">.  </w:t>
      </w:r>
      <w:r w:rsidR="00A545F4">
        <w:t>The members of our group will need to develop skills and knowledge in different platforms, languages and tools.</w:t>
      </w:r>
      <w:r w:rsidR="00C3007F">
        <w:t xml:space="preserve"> </w:t>
      </w:r>
      <w:r w:rsidR="00BA3075">
        <w:t>Another difference is</w:t>
      </w:r>
      <w:r w:rsidR="00A545F4">
        <w:t>,</w:t>
      </w:r>
      <w:r w:rsidR="00BA3075">
        <w:t xml:space="preserve"> for the two members who have selected stack development as </w:t>
      </w:r>
      <w:r w:rsidR="008832D0">
        <w:t>their</w:t>
      </w:r>
      <w:r w:rsidR="00BA3075">
        <w:t xml:space="preserve"> ideal roles, </w:t>
      </w:r>
      <w:r w:rsidR="00A545F4">
        <w:t xml:space="preserve">they will </w:t>
      </w:r>
      <w:r w:rsidR="008832D0">
        <w:t>need to gain experience with several tools or languages. This could include Java, C sharp, CSS.</w:t>
      </w:r>
    </w:p>
    <w:p w14:paraId="3BF2CB33" w14:textId="237F57FA" w:rsidR="008832D0" w:rsidRDefault="00784512">
      <w:r>
        <w:t>The group does have a lot</w:t>
      </w:r>
      <w:r w:rsidR="00A545F4">
        <w:t xml:space="preserve"> of</w:t>
      </w:r>
      <w:r>
        <w:t xml:space="preserve"> key similarities in our main areas of programming and in IOT knowledge</w:t>
      </w:r>
      <w:r w:rsidR="00A545F4">
        <w:t xml:space="preserve">. But because we are interested in different fields, </w:t>
      </w:r>
      <w:r w:rsidR="00A545F4">
        <w:t>there are some differences in the tools and experience required for each chosen job.</w:t>
      </w:r>
      <w:r>
        <w:t xml:space="preserve"> This will also help process our group along as we are interested in the same / similar things. </w:t>
      </w:r>
    </w:p>
    <w:bookmarkEnd w:id="0"/>
    <w:bookmarkEnd w:id="1"/>
    <w:p w14:paraId="4D2F8670" w14:textId="77777777" w:rsidR="002D30C3" w:rsidRDefault="002D30C3"/>
    <w:p w14:paraId="670AEEE7" w14:textId="187ED619" w:rsidR="00256EF1" w:rsidRDefault="00251E69">
      <w:r>
        <w:t xml:space="preserve"> </w:t>
      </w:r>
    </w:p>
    <w:p w14:paraId="667EF3CF" w14:textId="77777777" w:rsidR="008065A1" w:rsidRDefault="008065A1"/>
    <w:p w14:paraId="68B1DE36" w14:textId="77777777" w:rsidR="005F675E" w:rsidRDefault="005F675E"/>
    <w:sectPr w:rsidR="005F67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1NDCxNDE3NDMxNTVX0lEKTi0uzszPAykwqgUA0FqiVCwAAAA="/>
  </w:docVars>
  <w:rsids>
    <w:rsidRoot w:val="005F675E"/>
    <w:rsid w:val="0003749B"/>
    <w:rsid w:val="00251E69"/>
    <w:rsid w:val="00256EF1"/>
    <w:rsid w:val="002D30C3"/>
    <w:rsid w:val="0032151B"/>
    <w:rsid w:val="00385E65"/>
    <w:rsid w:val="0055550B"/>
    <w:rsid w:val="005C57EA"/>
    <w:rsid w:val="005F675E"/>
    <w:rsid w:val="00632DC4"/>
    <w:rsid w:val="006C0378"/>
    <w:rsid w:val="00784512"/>
    <w:rsid w:val="008065A1"/>
    <w:rsid w:val="008831BD"/>
    <w:rsid w:val="008832D0"/>
    <w:rsid w:val="00A545F4"/>
    <w:rsid w:val="00AF1F6D"/>
    <w:rsid w:val="00B86505"/>
    <w:rsid w:val="00BA3075"/>
    <w:rsid w:val="00C3007F"/>
    <w:rsid w:val="00D434AD"/>
    <w:rsid w:val="00F028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1902"/>
  <w15:chartTrackingRefBased/>
  <w15:docId w15:val="{895FC200-6850-4314-BEE1-1D024E087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45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5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dc:creator>
  <cp:keywords/>
  <dc:description/>
  <cp:lastModifiedBy>Anthony Brown</cp:lastModifiedBy>
  <cp:revision>13</cp:revision>
  <dcterms:created xsi:type="dcterms:W3CDTF">2019-12-29T01:19:00Z</dcterms:created>
  <dcterms:modified xsi:type="dcterms:W3CDTF">2020-01-07T06:04:00Z</dcterms:modified>
</cp:coreProperties>
</file>